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5154" w:rsidRPr="0078565E" w:rsidRDefault="00A32BB8" w:rsidP="002F1938">
      <w:pPr>
        <w:pStyle w:val="Nzev"/>
        <w:spacing w:line="276" w:lineRule="auto"/>
        <w:rPr>
          <w:i w:val="0"/>
        </w:rPr>
      </w:pPr>
      <w:bookmarkStart w:id="0" w:name="_GoBack"/>
      <w:bookmarkEnd w:id="0"/>
      <w:r>
        <w:rPr>
          <w:i w:val="0"/>
        </w:rPr>
        <w:t xml:space="preserve">Přihláška do </w:t>
      </w:r>
      <w:r w:rsidR="000C7BDD" w:rsidRPr="0078565E">
        <w:rPr>
          <w:i w:val="0"/>
        </w:rPr>
        <w:t>programu Honors Academia</w:t>
      </w:r>
    </w:p>
    <w:p w:rsidR="00622B63" w:rsidRPr="0078565E" w:rsidRDefault="000C7BDD" w:rsidP="00C2767A">
      <w:pPr>
        <w:pStyle w:val="Nadpis1"/>
        <w:rPr>
          <w:i w:val="0"/>
        </w:rPr>
      </w:pPr>
      <w:r w:rsidRPr="0078565E">
        <w:rPr>
          <w:i w:val="0"/>
        </w:rPr>
        <w:t>Údaje o žadateli</w:t>
      </w:r>
    </w:p>
    <w:p w:rsidR="000C7BDD" w:rsidRPr="0078565E" w:rsidRDefault="000C7BDD" w:rsidP="00C2767A">
      <w:pPr>
        <w:spacing w:line="276" w:lineRule="auto"/>
        <w:rPr>
          <w:i w:val="0"/>
        </w:rPr>
      </w:pPr>
      <w:r w:rsidRPr="0078565E">
        <w:rPr>
          <w:i w:val="0"/>
        </w:rPr>
        <w:t>Jméno:</w:t>
      </w:r>
      <w:r w:rsidR="0035050F" w:rsidRPr="0078565E">
        <w:rPr>
          <w:i w:val="0"/>
        </w:rPr>
        <w:t xml:space="preserve"> </w:t>
      </w:r>
    </w:p>
    <w:p w:rsidR="000C7BDD" w:rsidRPr="0078565E" w:rsidRDefault="000C7BDD" w:rsidP="00C2767A">
      <w:pPr>
        <w:spacing w:line="276" w:lineRule="auto"/>
        <w:rPr>
          <w:i w:val="0"/>
        </w:rPr>
      </w:pPr>
      <w:r w:rsidRPr="0078565E">
        <w:rPr>
          <w:i w:val="0"/>
        </w:rPr>
        <w:t>Příjmení:</w:t>
      </w:r>
    </w:p>
    <w:p w:rsidR="000C7BDD" w:rsidRPr="0078565E" w:rsidRDefault="000C7BDD" w:rsidP="00C2767A">
      <w:pPr>
        <w:spacing w:line="276" w:lineRule="auto"/>
        <w:rPr>
          <w:i w:val="0"/>
        </w:rPr>
      </w:pPr>
      <w:r w:rsidRPr="0078565E">
        <w:rPr>
          <w:i w:val="0"/>
        </w:rPr>
        <w:t>Datum narození:</w:t>
      </w:r>
    </w:p>
    <w:p w:rsidR="000C7BDD" w:rsidRPr="0078565E" w:rsidRDefault="000C7BDD" w:rsidP="00C2767A">
      <w:pPr>
        <w:spacing w:line="276" w:lineRule="auto"/>
        <w:rPr>
          <w:i w:val="0"/>
        </w:rPr>
      </w:pPr>
      <w:r w:rsidRPr="0078565E">
        <w:rPr>
          <w:i w:val="0"/>
        </w:rPr>
        <w:t>Vysoká škola:</w:t>
      </w:r>
    </w:p>
    <w:p w:rsidR="000C7BDD" w:rsidRPr="00A32BB8" w:rsidRDefault="000C7BDD" w:rsidP="00A32BB8">
      <w:pPr>
        <w:numPr>
          <w:ilvl w:val="0"/>
          <w:numId w:val="11"/>
        </w:numPr>
        <w:spacing w:line="276" w:lineRule="auto"/>
        <w:ind w:left="567"/>
        <w:rPr>
          <w:i w:val="0"/>
          <w:sz w:val="22"/>
        </w:rPr>
      </w:pPr>
      <w:r w:rsidRPr="00A32BB8">
        <w:rPr>
          <w:i w:val="0"/>
          <w:sz w:val="22"/>
        </w:rPr>
        <w:t>Fakulta:</w:t>
      </w:r>
    </w:p>
    <w:p w:rsidR="000C7BDD" w:rsidRPr="00A32BB8" w:rsidRDefault="000C7BDD" w:rsidP="00A32BB8">
      <w:pPr>
        <w:numPr>
          <w:ilvl w:val="0"/>
          <w:numId w:val="11"/>
        </w:numPr>
        <w:spacing w:line="276" w:lineRule="auto"/>
        <w:ind w:left="567"/>
        <w:rPr>
          <w:i w:val="0"/>
          <w:sz w:val="22"/>
        </w:rPr>
      </w:pPr>
      <w:r w:rsidRPr="00A32BB8">
        <w:rPr>
          <w:i w:val="0"/>
          <w:sz w:val="22"/>
        </w:rPr>
        <w:t>Hlavní specializace:</w:t>
      </w:r>
    </w:p>
    <w:p w:rsidR="000C7BDD" w:rsidRPr="00A32BB8" w:rsidRDefault="0035050F" w:rsidP="00A32BB8">
      <w:pPr>
        <w:numPr>
          <w:ilvl w:val="0"/>
          <w:numId w:val="11"/>
        </w:numPr>
        <w:spacing w:line="276" w:lineRule="auto"/>
        <w:ind w:left="567"/>
        <w:rPr>
          <w:i w:val="0"/>
          <w:sz w:val="22"/>
        </w:rPr>
      </w:pPr>
      <w:r w:rsidRPr="00A32BB8">
        <w:rPr>
          <w:i w:val="0"/>
          <w:sz w:val="22"/>
        </w:rPr>
        <w:t>Vedlejší specializace:</w:t>
      </w:r>
    </w:p>
    <w:p w:rsidR="000C7BDD" w:rsidRPr="0078565E" w:rsidRDefault="00B30D18" w:rsidP="00C2767A">
      <w:pPr>
        <w:pStyle w:val="Nadpis1"/>
        <w:rPr>
          <w:i w:val="0"/>
        </w:rPr>
      </w:pPr>
      <w:r>
        <w:rPr>
          <w:i w:val="0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50800</wp:posOffset>
                </wp:positionH>
                <wp:positionV relativeFrom="paragraph">
                  <wp:posOffset>148590</wp:posOffset>
                </wp:positionV>
                <wp:extent cx="6423025" cy="0"/>
                <wp:effectExtent l="21590" t="21590" r="13335" b="16510"/>
                <wp:wrapNone/>
                <wp:docPr id="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2302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8F488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4pt;margin-top:11.7pt;width:505.7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" strokecolor="#ffc000" strokeweight="2pt"/>
            </w:pict>
          </mc:Fallback>
        </mc:AlternateContent>
      </w:r>
      <w:r w:rsidR="000C7BDD" w:rsidRPr="0078565E">
        <w:rPr>
          <w:i w:val="0"/>
        </w:rPr>
        <w:t>Údaje o studiu</w:t>
      </w:r>
    </w:p>
    <w:p w:rsidR="000C7BDD" w:rsidRPr="0078565E" w:rsidRDefault="000C7BDD" w:rsidP="00C2767A">
      <w:pPr>
        <w:spacing w:line="276" w:lineRule="auto"/>
        <w:rPr>
          <w:i w:val="0"/>
        </w:rPr>
      </w:pPr>
      <w:r w:rsidRPr="0078565E">
        <w:rPr>
          <w:i w:val="0"/>
        </w:rPr>
        <w:t>Studijní průměr:</w:t>
      </w:r>
    </w:p>
    <w:p w:rsidR="000C7BDD" w:rsidRDefault="000C7BDD" w:rsidP="00C2767A">
      <w:pPr>
        <w:spacing w:line="276" w:lineRule="auto"/>
        <w:rPr>
          <w:i w:val="0"/>
        </w:rPr>
      </w:pPr>
    </w:p>
    <w:p w:rsidR="00B942CA" w:rsidRPr="0078565E" w:rsidRDefault="00B942CA" w:rsidP="00C2767A">
      <w:pPr>
        <w:spacing w:line="276" w:lineRule="auto"/>
        <w:rPr>
          <w:i w:val="0"/>
        </w:rPr>
      </w:pPr>
    </w:p>
    <w:p w:rsidR="000C7BDD" w:rsidRPr="0078565E" w:rsidRDefault="000C7BDD" w:rsidP="00C2767A">
      <w:pPr>
        <w:spacing w:line="276" w:lineRule="auto"/>
        <w:rPr>
          <w:i w:val="0"/>
        </w:rPr>
      </w:pPr>
      <w:r w:rsidRPr="0078565E">
        <w:rPr>
          <w:i w:val="0"/>
        </w:rPr>
        <w:t>Členství ve studentských a jiných zájmových org</w:t>
      </w:r>
      <w:r w:rsidR="002C7DD3" w:rsidRPr="0078565E">
        <w:rPr>
          <w:i w:val="0"/>
        </w:rPr>
        <w:t>anizac</w:t>
      </w:r>
      <w:r w:rsidRPr="0078565E">
        <w:rPr>
          <w:i w:val="0"/>
        </w:rPr>
        <w:t>ích</w:t>
      </w:r>
      <w:r w:rsidR="002C7DD3" w:rsidRPr="0078565E">
        <w:rPr>
          <w:i w:val="0"/>
        </w:rPr>
        <w:t>:</w:t>
      </w:r>
    </w:p>
    <w:p w:rsidR="008305CC" w:rsidRDefault="008305CC" w:rsidP="00C2767A">
      <w:pPr>
        <w:spacing w:line="276" w:lineRule="auto"/>
        <w:rPr>
          <w:sz w:val="20"/>
        </w:rPr>
      </w:pPr>
      <w:r w:rsidRPr="0078565E">
        <w:rPr>
          <w:sz w:val="20"/>
        </w:rPr>
        <w:t>(</w:t>
      </w:r>
      <w:r w:rsidR="00C31ACC" w:rsidRPr="0078565E">
        <w:rPr>
          <w:sz w:val="20"/>
        </w:rPr>
        <w:t>uveďte</w:t>
      </w:r>
      <w:r w:rsidRPr="0078565E">
        <w:rPr>
          <w:sz w:val="20"/>
        </w:rPr>
        <w:t xml:space="preserve"> název</w:t>
      </w:r>
      <w:r w:rsidR="0035050F" w:rsidRPr="0078565E">
        <w:rPr>
          <w:sz w:val="20"/>
        </w:rPr>
        <w:t xml:space="preserve"> organizace, zastávanou funkci)</w:t>
      </w:r>
    </w:p>
    <w:p w:rsidR="00A02CE7" w:rsidRPr="00A02CE7" w:rsidRDefault="00A02CE7" w:rsidP="00C2767A">
      <w:pPr>
        <w:spacing w:line="276" w:lineRule="auto"/>
        <w:rPr>
          <w:i w:val="0"/>
        </w:rPr>
      </w:pPr>
    </w:p>
    <w:p w:rsidR="008305CC" w:rsidRPr="0078565E" w:rsidRDefault="00B30D18" w:rsidP="00C2767A">
      <w:pPr>
        <w:pStyle w:val="Nadpis1"/>
        <w:rPr>
          <w:i w:val="0"/>
        </w:rPr>
      </w:pPr>
      <w:r>
        <w:rPr>
          <w:i w:val="0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5560</wp:posOffset>
                </wp:positionH>
                <wp:positionV relativeFrom="paragraph">
                  <wp:posOffset>153035</wp:posOffset>
                </wp:positionV>
                <wp:extent cx="6423025" cy="0"/>
                <wp:effectExtent l="17780" t="16510" r="17145" b="2159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2302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526AC" id="AutoShape 6" o:spid="_x0000_s1026" type="#_x0000_t32" style="position:absolute;margin-left:-2.8pt;margin-top:12.05pt;width:505.7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" strokecolor="#ffc000" strokeweight="2pt"/>
            </w:pict>
          </mc:Fallback>
        </mc:AlternateContent>
      </w:r>
      <w:r w:rsidR="008305CC" w:rsidRPr="0078565E">
        <w:rPr>
          <w:i w:val="0"/>
        </w:rPr>
        <w:t>Účast v odborných soutěžích</w:t>
      </w:r>
    </w:p>
    <w:p w:rsidR="008305CC" w:rsidRDefault="008305CC" w:rsidP="00C2767A">
      <w:pPr>
        <w:spacing w:line="276" w:lineRule="auto"/>
        <w:rPr>
          <w:i w:val="0"/>
        </w:rPr>
      </w:pPr>
      <w:r w:rsidRPr="0078565E">
        <w:rPr>
          <w:sz w:val="20"/>
        </w:rPr>
        <w:t>(</w:t>
      </w:r>
      <w:r w:rsidR="00C31ACC" w:rsidRPr="0078565E">
        <w:rPr>
          <w:sz w:val="20"/>
        </w:rPr>
        <w:t>uveďte</w:t>
      </w:r>
      <w:r w:rsidRPr="0078565E">
        <w:rPr>
          <w:sz w:val="20"/>
        </w:rPr>
        <w:t xml:space="preserve"> rovněž výsl</w:t>
      </w:r>
      <w:r w:rsidR="0035050F" w:rsidRPr="0078565E">
        <w:rPr>
          <w:sz w:val="20"/>
        </w:rPr>
        <w:t>edné umístění, získané ocenění)</w:t>
      </w:r>
    </w:p>
    <w:p w:rsidR="0078565E" w:rsidRPr="0078565E" w:rsidRDefault="0078565E" w:rsidP="00C2767A">
      <w:pPr>
        <w:spacing w:line="276" w:lineRule="auto"/>
        <w:rPr>
          <w:i w:val="0"/>
        </w:rPr>
      </w:pPr>
    </w:p>
    <w:p w:rsidR="008305CC" w:rsidRPr="0078565E" w:rsidRDefault="00B30D18" w:rsidP="00C2767A">
      <w:pPr>
        <w:pStyle w:val="Nadpis1"/>
        <w:rPr>
          <w:i w:val="0"/>
        </w:rPr>
      </w:pPr>
      <w:r>
        <w:rPr>
          <w:i w:val="0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24130</wp:posOffset>
                </wp:positionH>
                <wp:positionV relativeFrom="paragraph">
                  <wp:posOffset>198755</wp:posOffset>
                </wp:positionV>
                <wp:extent cx="6423025" cy="0"/>
                <wp:effectExtent l="19685" t="21590" r="15240" b="16510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2302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D80B41" id="AutoShape 7" o:spid="_x0000_s1026" type="#_x0000_t32" style="position:absolute;margin-left:-1.9pt;margin-top:15.65pt;width:505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" strokecolor="#ffc000" strokeweight="2pt"/>
            </w:pict>
          </mc:Fallback>
        </mc:AlternateContent>
      </w:r>
      <w:r w:rsidR="008305CC" w:rsidRPr="0078565E">
        <w:rPr>
          <w:i w:val="0"/>
        </w:rPr>
        <w:t>Pracovní činnost mimo školu</w:t>
      </w:r>
    </w:p>
    <w:p w:rsidR="008305CC" w:rsidRDefault="008305CC" w:rsidP="00C2767A">
      <w:pPr>
        <w:spacing w:line="276" w:lineRule="auto"/>
        <w:rPr>
          <w:sz w:val="20"/>
        </w:rPr>
      </w:pPr>
      <w:r w:rsidRPr="00C2767A">
        <w:rPr>
          <w:sz w:val="20"/>
        </w:rPr>
        <w:t>(uveďte, zda se týká vašeho oboru a zda se jedná o činnost systematickou či nárazovou, případně zda se jedná o brigádu mimo váš obor)</w:t>
      </w:r>
    </w:p>
    <w:p w:rsidR="00C2767A" w:rsidRPr="00C2767A" w:rsidRDefault="00C2767A" w:rsidP="00C2767A">
      <w:pPr>
        <w:spacing w:line="276" w:lineRule="auto"/>
        <w:rPr>
          <w:i w:val="0"/>
        </w:rPr>
      </w:pPr>
    </w:p>
    <w:p w:rsidR="008305CC" w:rsidRPr="0078565E" w:rsidRDefault="00B30D18" w:rsidP="00C2767A">
      <w:pPr>
        <w:pStyle w:val="Nadpis1"/>
        <w:rPr>
          <w:i w:val="0"/>
        </w:rPr>
      </w:pPr>
      <w:r>
        <w:rPr>
          <w:i w:val="0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5560</wp:posOffset>
                </wp:positionH>
                <wp:positionV relativeFrom="paragraph">
                  <wp:posOffset>183515</wp:posOffset>
                </wp:positionV>
                <wp:extent cx="6423025" cy="0"/>
                <wp:effectExtent l="17780" t="13335" r="17145" b="15240"/>
                <wp:wrapNone/>
                <wp:docPr id="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2302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791A43" id="AutoShape 8" o:spid="_x0000_s1026" type="#_x0000_t32" style="position:absolute;margin-left:-2.8pt;margin-top:14.45pt;width:505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" strokecolor="#ffc000" strokeweight="2pt"/>
            </w:pict>
          </mc:Fallback>
        </mc:AlternateContent>
      </w:r>
      <w:r w:rsidR="008305CC" w:rsidRPr="0078565E">
        <w:rPr>
          <w:i w:val="0"/>
        </w:rPr>
        <w:t>Přílohy</w:t>
      </w:r>
    </w:p>
    <w:p w:rsidR="008305CC" w:rsidRPr="0078565E" w:rsidRDefault="008305CC" w:rsidP="00C2767A">
      <w:pPr>
        <w:numPr>
          <w:ilvl w:val="0"/>
          <w:numId w:val="9"/>
        </w:numPr>
        <w:spacing w:line="276" w:lineRule="auto"/>
        <w:rPr>
          <w:i w:val="0"/>
        </w:rPr>
      </w:pPr>
      <w:r w:rsidRPr="0078565E">
        <w:rPr>
          <w:i w:val="0"/>
        </w:rPr>
        <w:t xml:space="preserve">Reference </w:t>
      </w:r>
      <w:r w:rsidRPr="002F1938">
        <w:rPr>
          <w:i w:val="0"/>
          <w:sz w:val="22"/>
        </w:rPr>
        <w:t>(VŠ pedagog, zaměstnavatel apo</w:t>
      </w:r>
      <w:r w:rsidR="0078565E" w:rsidRPr="002F1938">
        <w:rPr>
          <w:i w:val="0"/>
          <w:sz w:val="22"/>
        </w:rPr>
        <w:t>d</w:t>
      </w:r>
      <w:r w:rsidRPr="002F1938">
        <w:rPr>
          <w:i w:val="0"/>
          <w:sz w:val="22"/>
        </w:rPr>
        <w:t>., celkem mohou být uznány maximálně 3 reference)</w:t>
      </w:r>
    </w:p>
    <w:p w:rsidR="008305CC" w:rsidRPr="0078565E" w:rsidRDefault="008305CC" w:rsidP="00C2767A">
      <w:pPr>
        <w:numPr>
          <w:ilvl w:val="0"/>
          <w:numId w:val="9"/>
        </w:numPr>
        <w:spacing w:line="276" w:lineRule="auto"/>
        <w:rPr>
          <w:i w:val="0"/>
        </w:rPr>
      </w:pPr>
      <w:r w:rsidRPr="0078565E">
        <w:rPr>
          <w:i w:val="0"/>
        </w:rPr>
        <w:t xml:space="preserve">Doklady o jazykové úrovni – AJ + NJ / AJ + FJ / AJ + IJ / AJ + RJ / AJ + ŠJ </w:t>
      </w:r>
      <w:r w:rsidRPr="00C31ACC">
        <w:rPr>
          <w:i w:val="0"/>
          <w:sz w:val="22"/>
        </w:rPr>
        <w:t>(z toho alespoň jeden jazyk na velmi dobré úrovni)</w:t>
      </w:r>
    </w:p>
    <w:p w:rsidR="008305CC" w:rsidRPr="0078565E" w:rsidRDefault="008305CC" w:rsidP="00C2767A">
      <w:pPr>
        <w:numPr>
          <w:ilvl w:val="0"/>
          <w:numId w:val="9"/>
        </w:numPr>
        <w:spacing w:line="276" w:lineRule="auto"/>
        <w:rPr>
          <w:i w:val="0"/>
        </w:rPr>
      </w:pPr>
      <w:r w:rsidRPr="0078565E">
        <w:rPr>
          <w:i w:val="0"/>
        </w:rPr>
        <w:t>Motivační dopis</w:t>
      </w:r>
    </w:p>
    <w:p w:rsidR="008305CC" w:rsidRPr="0078565E" w:rsidRDefault="008305CC" w:rsidP="00C2767A">
      <w:pPr>
        <w:spacing w:line="276" w:lineRule="auto"/>
        <w:rPr>
          <w:i w:val="0"/>
        </w:rPr>
      </w:pPr>
    </w:p>
    <w:p w:rsidR="008305CC" w:rsidRPr="0078565E" w:rsidRDefault="008305CC" w:rsidP="00C2767A">
      <w:pPr>
        <w:spacing w:line="276" w:lineRule="auto"/>
        <w:rPr>
          <w:i w:val="0"/>
        </w:rPr>
      </w:pPr>
      <w:r w:rsidRPr="0078565E">
        <w:rPr>
          <w:i w:val="0"/>
        </w:rPr>
        <w:t>Souhlasím se správou, zpracováním a uchováním mých osobních údajů.</w:t>
      </w:r>
    </w:p>
    <w:p w:rsidR="008305CC" w:rsidRPr="0078565E" w:rsidRDefault="008305CC" w:rsidP="00C2767A">
      <w:pPr>
        <w:spacing w:line="276" w:lineRule="auto"/>
        <w:rPr>
          <w:i w:val="0"/>
        </w:rPr>
      </w:pPr>
    </w:p>
    <w:p w:rsidR="00590CC0" w:rsidRPr="00590CC0" w:rsidRDefault="0035050F" w:rsidP="00C2767A">
      <w:pPr>
        <w:spacing w:line="276" w:lineRule="auto"/>
        <w:rPr>
          <w:i w:val="0"/>
        </w:rPr>
      </w:pPr>
      <w:r w:rsidRPr="0078565E">
        <w:rPr>
          <w:i w:val="0"/>
          <w:lang w:val="nl-NL"/>
        </w:rPr>
        <w:t xml:space="preserve">V      dne </w:t>
      </w:r>
      <w:r w:rsidRPr="00DC4C04">
        <w:rPr>
          <w:i w:val="0"/>
          <w:lang w:val="nl-NL"/>
        </w:rPr>
        <w:fldChar w:fldCharType="begin"/>
      </w:r>
      <w:r w:rsidRPr="00DC4C04">
        <w:rPr>
          <w:i w:val="0"/>
        </w:rPr>
        <w:instrText xml:space="preserve"> TIME \@ "d. MMMM yyyy" </w:instrText>
      </w:r>
      <w:r w:rsidRPr="00DC4C04">
        <w:rPr>
          <w:i w:val="0"/>
          <w:lang w:val="nl-NL"/>
        </w:rPr>
        <w:fldChar w:fldCharType="separate"/>
      </w:r>
      <w:r w:rsidR="00B30D18">
        <w:rPr>
          <w:i w:val="0"/>
          <w:noProof/>
        </w:rPr>
        <w:t>27. září 2018</w:t>
      </w:r>
      <w:r w:rsidRPr="00DC4C04">
        <w:rPr>
          <w:i w:val="0"/>
          <w:lang w:val="nl-NL"/>
        </w:rPr>
        <w:fldChar w:fldCharType="end"/>
      </w:r>
      <w:r w:rsidR="00B942CA">
        <w:rPr>
          <w:i w:val="0"/>
        </w:rPr>
        <w:tab/>
      </w:r>
      <w:r w:rsidR="00B942CA">
        <w:rPr>
          <w:i w:val="0"/>
        </w:rPr>
        <w:tab/>
      </w:r>
      <w:r w:rsidR="00B942CA">
        <w:rPr>
          <w:i w:val="0"/>
        </w:rPr>
        <w:tab/>
      </w:r>
      <w:r w:rsidR="00B942CA">
        <w:rPr>
          <w:i w:val="0"/>
        </w:rPr>
        <w:tab/>
      </w:r>
      <w:r w:rsidR="00B942CA">
        <w:rPr>
          <w:i w:val="0"/>
        </w:rPr>
        <w:tab/>
      </w:r>
      <w:r w:rsidR="00B942CA">
        <w:rPr>
          <w:i w:val="0"/>
        </w:rPr>
        <w:tab/>
      </w:r>
      <w:r w:rsidR="00C31ACC" w:rsidRPr="00DC4C04">
        <w:rPr>
          <w:i w:val="0"/>
        </w:rPr>
        <w:t>Podpis:</w:t>
      </w:r>
    </w:p>
    <w:sectPr w:rsidR="00590CC0" w:rsidRPr="00590CC0" w:rsidSect="00590CC0">
      <w:headerReference w:type="even" r:id="rId7"/>
      <w:headerReference w:type="default" r:id="rId8"/>
      <w:pgSz w:w="11900" w:h="16840"/>
      <w:pgMar w:top="2351" w:right="1134" w:bottom="1134" w:left="1134" w:header="709" w:footer="85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26EC" w:rsidRDefault="008D26EC" w:rsidP="0078565E">
      <w:r>
        <w:separator/>
      </w:r>
    </w:p>
  </w:endnote>
  <w:endnote w:type="continuationSeparator" w:id="0">
    <w:p w:rsidR="008D26EC" w:rsidRDefault="008D26EC" w:rsidP="00785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26EC" w:rsidRDefault="008D26EC" w:rsidP="0078565E">
      <w:r>
        <w:separator/>
      </w:r>
    </w:p>
  </w:footnote>
  <w:footnote w:type="continuationSeparator" w:id="0">
    <w:p w:rsidR="008D26EC" w:rsidRDefault="008D26EC" w:rsidP="007856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CD1" w:rsidRDefault="00782CD1">
    <w:pPr>
      <w:pStyle w:val="HeaderFooter"/>
    </w:pPr>
  </w:p>
  <w:p w:rsidR="00782CD1" w:rsidRDefault="00782CD1">
    <w:pPr>
      <w:pStyle w:val="HeaderFooter"/>
    </w:pPr>
  </w:p>
  <w:p w:rsidR="00782CD1" w:rsidRDefault="00782CD1">
    <w:pPr>
      <w:pStyle w:val="HeaderFooter"/>
    </w:pPr>
  </w:p>
  <w:p w:rsidR="00782CD1" w:rsidRDefault="00782CD1">
    <w:pPr>
      <w:pStyle w:val="HeaderFooter"/>
    </w:pPr>
  </w:p>
  <w:p w:rsidR="00782CD1" w:rsidRDefault="00782CD1">
    <w:pPr>
      <w:pStyle w:val="HeaderFoo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CD1" w:rsidRDefault="00B30D18">
    <w:pPr>
      <w:pStyle w:val="HeaderFoot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3785235</wp:posOffset>
          </wp:positionH>
          <wp:positionV relativeFrom="paragraph">
            <wp:posOffset>-448945</wp:posOffset>
          </wp:positionV>
          <wp:extent cx="2341880" cy="1276985"/>
          <wp:effectExtent l="0" t="0" r="0" b="0"/>
          <wp:wrapThrough wrapText="bothSides">
            <wp:wrapPolygon edited="0">
              <wp:start x="16692" y="0"/>
              <wp:lineTo x="2460" y="4189"/>
              <wp:lineTo x="2460" y="9989"/>
              <wp:lineTo x="1757" y="11278"/>
              <wp:lineTo x="0" y="11600"/>
              <wp:lineTo x="0" y="17723"/>
              <wp:lineTo x="18273" y="20623"/>
              <wp:lineTo x="18625" y="21267"/>
              <wp:lineTo x="20030" y="21267"/>
              <wp:lineTo x="21436" y="18367"/>
              <wp:lineTo x="21436" y="0"/>
              <wp:lineTo x="16692" y="0"/>
            </wp:wrapPolygon>
          </wp:wrapThrough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721"/>
                  <a:stretch>
                    <a:fillRect/>
                  </a:stretch>
                </pic:blipFill>
                <pic:spPr bwMode="auto">
                  <a:xfrm>
                    <a:off x="0" y="0"/>
                    <a:ext cx="2341880" cy="1276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82CD1" w:rsidRDefault="00782CD1">
    <w:pPr>
      <w:pStyle w:val="HeaderFooter"/>
    </w:pPr>
  </w:p>
  <w:p w:rsidR="00782CD1" w:rsidRDefault="00782CD1">
    <w:pPr>
      <w:pStyle w:val="HeaderFooter"/>
    </w:pPr>
  </w:p>
  <w:p w:rsidR="00782CD1" w:rsidRDefault="00782CD1">
    <w:pPr>
      <w:pStyle w:val="HeaderFooter"/>
    </w:pPr>
  </w:p>
  <w:p w:rsidR="00782CD1" w:rsidRDefault="00782CD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954BB"/>
    <w:multiLevelType w:val="hybridMultilevel"/>
    <w:tmpl w:val="BBB6B0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367B1"/>
    <w:multiLevelType w:val="hybridMultilevel"/>
    <w:tmpl w:val="74D23E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E0E3C"/>
    <w:multiLevelType w:val="hybridMultilevel"/>
    <w:tmpl w:val="C5FAB66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49E3116">
      <w:start w:val="3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B65E29"/>
    <w:multiLevelType w:val="hybridMultilevel"/>
    <w:tmpl w:val="35960AA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7C0CA5"/>
    <w:multiLevelType w:val="hybridMultilevel"/>
    <w:tmpl w:val="298E8F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BC1C38"/>
    <w:multiLevelType w:val="hybridMultilevel"/>
    <w:tmpl w:val="6964A874"/>
    <w:lvl w:ilvl="0" w:tplc="BCFED6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AD23E5"/>
    <w:multiLevelType w:val="hybridMultilevel"/>
    <w:tmpl w:val="652E0D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5F77D0"/>
    <w:multiLevelType w:val="hybridMultilevel"/>
    <w:tmpl w:val="6D9A2FE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35439"/>
    <w:multiLevelType w:val="hybridMultilevel"/>
    <w:tmpl w:val="B078919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0E65A5"/>
    <w:multiLevelType w:val="hybridMultilevel"/>
    <w:tmpl w:val="8B34E340"/>
    <w:lvl w:ilvl="0" w:tplc="CDB42DE2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49686F"/>
    <w:multiLevelType w:val="hybridMultilevel"/>
    <w:tmpl w:val="5C92BA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4"/>
  </w:num>
  <w:num w:numId="5">
    <w:abstractNumId w:val="0"/>
  </w:num>
  <w:num w:numId="6">
    <w:abstractNumId w:val="9"/>
  </w:num>
  <w:num w:numId="7">
    <w:abstractNumId w:val="1"/>
  </w:num>
  <w:num w:numId="8">
    <w:abstractNumId w:val="10"/>
  </w:num>
  <w:num w:numId="9">
    <w:abstractNumId w:val="7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NjE3MTEztjQ1MDdQ0lEKTi0uzszPAykwrAUA5UYStCwAAAA="/>
  </w:docVars>
  <w:rsids>
    <w:rsidRoot w:val="00770D05"/>
    <w:rsid w:val="00070E03"/>
    <w:rsid w:val="000C7BDD"/>
    <w:rsid w:val="000D377E"/>
    <w:rsid w:val="000E5F8E"/>
    <w:rsid w:val="00232463"/>
    <w:rsid w:val="002C7DD3"/>
    <w:rsid w:val="002F1938"/>
    <w:rsid w:val="003053AC"/>
    <w:rsid w:val="0035050F"/>
    <w:rsid w:val="005603B8"/>
    <w:rsid w:val="00590CC0"/>
    <w:rsid w:val="00622B63"/>
    <w:rsid w:val="00653A80"/>
    <w:rsid w:val="006979BA"/>
    <w:rsid w:val="00770D05"/>
    <w:rsid w:val="00782CD1"/>
    <w:rsid w:val="0078565E"/>
    <w:rsid w:val="007C3792"/>
    <w:rsid w:val="008305CC"/>
    <w:rsid w:val="008D26EC"/>
    <w:rsid w:val="00950177"/>
    <w:rsid w:val="009C5154"/>
    <w:rsid w:val="00A02CE7"/>
    <w:rsid w:val="00A32BB8"/>
    <w:rsid w:val="00A769ED"/>
    <w:rsid w:val="00B30D18"/>
    <w:rsid w:val="00B90526"/>
    <w:rsid w:val="00B942CA"/>
    <w:rsid w:val="00C2767A"/>
    <w:rsid w:val="00C31ACC"/>
    <w:rsid w:val="00C917D8"/>
    <w:rsid w:val="00DC4C04"/>
    <w:rsid w:val="00E1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docId w15:val="{CDE0A800-F7CE-49A8-A385-F8A0FDD87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/>
    <w:lsdException w:name="Table Theme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autoRedefine/>
    <w:qFormat/>
    <w:rsid w:val="0078565E"/>
    <w:pPr>
      <w:spacing w:line="360" w:lineRule="auto"/>
      <w:jc w:val="both"/>
    </w:pPr>
    <w:rPr>
      <w:rFonts w:ascii="Cambria" w:hAnsi="Cambria"/>
      <w:i/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locked/>
    <w:rsid w:val="009C5154"/>
    <w:pPr>
      <w:keepNext/>
      <w:keepLines/>
      <w:spacing w:before="480" w:line="276" w:lineRule="auto"/>
      <w:outlineLvl w:val="0"/>
    </w:pPr>
    <w:rPr>
      <w:b/>
      <w:bCs/>
      <w:color w:val="365F91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erFooter">
    <w:name w:val="Header &amp; Footer"/>
    <w:rsid w:val="00782CD1"/>
    <w:pPr>
      <w:tabs>
        <w:tab w:val="right" w:pos="9632"/>
      </w:tabs>
    </w:pPr>
    <w:rPr>
      <w:rFonts w:ascii="Helvetica" w:eastAsia="ヒラギノ角ゴ Pro W3" w:hAnsi="Helvetica"/>
      <w:color w:val="000000"/>
      <w:lang w:eastAsia="en-US"/>
    </w:rPr>
  </w:style>
  <w:style w:type="paragraph" w:customStyle="1" w:styleId="Body">
    <w:name w:val="Body"/>
    <w:rsid w:val="00782CD1"/>
    <w:rPr>
      <w:rFonts w:ascii="Helvetica" w:eastAsia="ヒラギノ角ゴ Pro W3" w:hAnsi="Helvetica"/>
      <w:color w:val="000000"/>
      <w:sz w:val="24"/>
      <w:lang w:eastAsia="en-US"/>
    </w:rPr>
  </w:style>
  <w:style w:type="paragraph" w:styleId="Zhlav">
    <w:name w:val="header"/>
    <w:basedOn w:val="Normln"/>
    <w:link w:val="ZhlavChar"/>
    <w:locked/>
    <w:rsid w:val="00770D05"/>
    <w:pPr>
      <w:tabs>
        <w:tab w:val="center" w:pos="4153"/>
        <w:tab w:val="right" w:pos="8306"/>
      </w:tabs>
    </w:pPr>
  </w:style>
  <w:style w:type="character" w:customStyle="1" w:styleId="ZhlavChar">
    <w:name w:val="Záhlaví Char"/>
    <w:link w:val="Zhlav"/>
    <w:rsid w:val="00770D05"/>
    <w:rPr>
      <w:sz w:val="24"/>
      <w:szCs w:val="24"/>
      <w:lang w:val="en-US"/>
    </w:rPr>
  </w:style>
  <w:style w:type="paragraph" w:styleId="Zpat">
    <w:name w:val="footer"/>
    <w:basedOn w:val="Normln"/>
    <w:link w:val="ZpatChar"/>
    <w:locked/>
    <w:rsid w:val="00770D05"/>
    <w:pPr>
      <w:tabs>
        <w:tab w:val="center" w:pos="4153"/>
        <w:tab w:val="right" w:pos="8306"/>
      </w:tabs>
    </w:pPr>
  </w:style>
  <w:style w:type="character" w:customStyle="1" w:styleId="ZpatChar">
    <w:name w:val="Zápatí Char"/>
    <w:link w:val="Zpat"/>
    <w:rsid w:val="00770D05"/>
    <w:rPr>
      <w:sz w:val="24"/>
      <w:szCs w:val="24"/>
      <w:lang w:val="en-US"/>
    </w:rPr>
  </w:style>
  <w:style w:type="paragraph" w:customStyle="1" w:styleId="NormalParagraphStyle">
    <w:name w:val="NormalParagraphStyle"/>
    <w:basedOn w:val="Normln"/>
    <w:rsid w:val="007C3792"/>
    <w:pPr>
      <w:autoSpaceDE w:val="0"/>
      <w:autoSpaceDN w:val="0"/>
      <w:adjustRightInd w:val="0"/>
      <w:spacing w:line="288" w:lineRule="auto"/>
      <w:textAlignment w:val="center"/>
    </w:pPr>
    <w:rPr>
      <w:color w:val="000000"/>
      <w:lang w:eastAsia="cs-CZ"/>
    </w:rPr>
  </w:style>
  <w:style w:type="character" w:styleId="Hypertextovodkaz">
    <w:name w:val="Hyperlink"/>
    <w:locked/>
    <w:rsid w:val="007C3792"/>
    <w:rPr>
      <w:color w:val="0000FF"/>
      <w:u w:val="single"/>
    </w:rPr>
  </w:style>
  <w:style w:type="character" w:customStyle="1" w:styleId="Nadpis1Char">
    <w:name w:val="Nadpis 1 Char"/>
    <w:link w:val="Nadpis1"/>
    <w:uiPriority w:val="9"/>
    <w:rsid w:val="009C5154"/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Odstavecseseznamem">
    <w:name w:val="List Paragraph"/>
    <w:basedOn w:val="Normln"/>
    <w:uiPriority w:val="34"/>
    <w:qFormat/>
    <w:rsid w:val="009C515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zev">
    <w:name w:val="Title"/>
    <w:basedOn w:val="Normln"/>
    <w:next w:val="Normln"/>
    <w:link w:val="NzevChar"/>
    <w:qFormat/>
    <w:locked/>
    <w:rsid w:val="0035050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NzevChar">
    <w:name w:val="Název Char"/>
    <w:link w:val="Nzev"/>
    <w:rsid w:val="0035050F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Links>
    <vt:vector size="12" baseType="variant">
      <vt:variant>
        <vt:i4>5636179</vt:i4>
      </vt:variant>
      <vt:variant>
        <vt:i4>3</vt:i4>
      </vt:variant>
      <vt:variant>
        <vt:i4>0</vt:i4>
      </vt:variant>
      <vt:variant>
        <vt:i4>5</vt:i4>
      </vt:variant>
      <vt:variant>
        <vt:lpwstr>http://www.honors.vse.cz/</vt:lpwstr>
      </vt:variant>
      <vt:variant>
        <vt:lpwstr/>
      </vt:variant>
      <vt:variant>
        <vt:i4>5636179</vt:i4>
      </vt:variant>
      <vt:variant>
        <vt:i4>0</vt:i4>
      </vt:variant>
      <vt:variant>
        <vt:i4>0</vt:i4>
      </vt:variant>
      <vt:variant>
        <vt:i4>5</vt:i4>
      </vt:variant>
      <vt:variant>
        <vt:lpwstr>http://www.honors.vse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lav Malina</dc:creator>
  <cp:keywords/>
  <cp:lastModifiedBy>Klára Vacková</cp:lastModifiedBy>
  <cp:revision>2</cp:revision>
  <dcterms:created xsi:type="dcterms:W3CDTF">2018-09-27T15:12:00Z</dcterms:created>
  <dcterms:modified xsi:type="dcterms:W3CDTF">2018-09-27T15:12:00Z</dcterms:modified>
</cp:coreProperties>
</file>